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Milena  Kirov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0893501520</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4.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